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932A66E" w14:textId="77777777" w:rsidR="005678A2" w:rsidRDefault="005678A2" w:rsidP="005678A2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>Subject: Weathering Storms Together</w:t>
      </w:r>
      <w:r w:rsidR="00825F54">
        <w:rPr>
          <w:rFonts w:ascii="Arial" w:hAnsi="Arial" w:cs="Arial"/>
          <w:b/>
        </w:rPr>
        <w:t xml:space="preserve"> </w:t>
      </w:r>
      <w:proofErr w:type="gramStart"/>
      <w:r w:rsidR="00825F54">
        <w:rPr>
          <w:rFonts w:ascii="Arial" w:hAnsi="Arial" w:cs="Arial"/>
          <w:b/>
        </w:rPr>
        <w:t xml:space="preserve">-  </w:t>
      </w:r>
      <w:r w:rsidR="00310BA3">
        <w:rPr>
          <w:rFonts w:ascii="Arial" w:hAnsi="Arial" w:cs="Arial"/>
          <w:b/>
        </w:rPr>
        <w:t>Renter</w:t>
      </w:r>
      <w:proofErr w:type="gramEnd"/>
    </w:p>
    <w:p w14:paraId="6727AE23" w14:textId="77777777" w:rsidR="005678A2" w:rsidRDefault="005678A2" w:rsidP="005678A2">
      <w:pPr>
        <w:ind w:left="431" w:right="431"/>
        <w:rPr>
          <w:rFonts w:ascii="Arial" w:hAnsi="Arial" w:cs="Arial"/>
        </w:rPr>
      </w:pPr>
      <w:r>
        <w:rPr>
          <w:rFonts w:ascii="Arial" w:hAnsi="Arial" w:cs="Arial"/>
        </w:rPr>
        <w:t xml:space="preserve">Dear </w:t>
      </w:r>
      <w:sdt>
        <w:sdtPr>
          <w:rPr>
            <w:rFonts w:ascii="Arial" w:hAnsi="Arial" w:cs="Arial"/>
          </w:rPr>
          <w:id w:val="1725019049"/>
          <w:placeholder>
            <w:docPart w:val="6737E7E0C39B47C3B44B34D63511E1FF"/>
          </w:placeholder>
        </w:sdtPr>
        <w:sdtEndPr/>
        <w:sdtContent>
          <w:r>
            <w:rPr>
              <w:rFonts w:ascii="Arial" w:hAnsi="Arial" w:cs="Arial"/>
            </w:rPr>
            <w:t>Insert Name</w:t>
          </w:r>
        </w:sdtContent>
      </w:sdt>
      <w:r>
        <w:rPr>
          <w:rFonts w:ascii="Arial" w:hAnsi="Arial" w:cs="Arial"/>
        </w:rPr>
        <w:t>,</w:t>
      </w:r>
    </w:p>
    <w:p w14:paraId="78506F4B" w14:textId="77777777" w:rsidR="005678A2" w:rsidRDefault="005678A2" w:rsidP="005678A2">
      <w:pPr>
        <w:ind w:left="431" w:right="431"/>
        <w:rPr>
          <w:rFonts w:ascii="Arial" w:hAnsi="Arial" w:cs="Arial"/>
        </w:rPr>
      </w:pPr>
      <w:r>
        <w:rPr>
          <w:rFonts w:ascii="Arial" w:hAnsi="Arial" w:cs="Arial"/>
        </w:rPr>
        <w:t xml:space="preserve">As severe weather season is upon us, I am reaching out to provide some additional information regarding your flood risk. </w:t>
      </w:r>
    </w:p>
    <w:p w14:paraId="40CA96BE" w14:textId="77777777" w:rsidR="005678A2" w:rsidRDefault="005678A2" w:rsidP="005678A2">
      <w:pPr>
        <w:ind w:left="431" w:right="431"/>
        <w:rPr>
          <w:rFonts w:ascii="Arial" w:hAnsi="Arial" w:cs="Arial"/>
        </w:rPr>
      </w:pPr>
      <w:r w:rsidRPr="005070BE">
        <w:rPr>
          <w:rFonts w:ascii="Arial" w:hAnsi="Arial" w:cs="Arial"/>
        </w:rPr>
        <w:t>Your current</w:t>
      </w:r>
      <w:r>
        <w:rPr>
          <w:rFonts w:ascii="Arial" w:hAnsi="Arial" w:cs="Arial"/>
        </w:rPr>
        <w:t xml:space="preserve"> </w:t>
      </w:r>
      <w:r w:rsidR="00310BA3">
        <w:rPr>
          <w:rFonts w:ascii="Arial" w:hAnsi="Arial" w:cs="Arial"/>
        </w:rPr>
        <w:t>renter</w:t>
      </w:r>
      <w:r>
        <w:rPr>
          <w:rFonts w:ascii="Arial" w:hAnsi="Arial" w:cs="Arial"/>
        </w:rPr>
        <w:t xml:space="preserve">s’ policy, although valuable protection against </w:t>
      </w:r>
      <w:proofErr w:type="gramStart"/>
      <w:r>
        <w:rPr>
          <w:rFonts w:ascii="Arial" w:hAnsi="Arial" w:cs="Arial"/>
        </w:rPr>
        <w:t>the majority of</w:t>
      </w:r>
      <w:proofErr w:type="gramEnd"/>
      <w:r>
        <w:rPr>
          <w:rFonts w:ascii="Arial" w:hAnsi="Arial" w:cs="Arial"/>
        </w:rPr>
        <w:t xml:space="preserve"> situations</w:t>
      </w:r>
      <w:r w:rsidRPr="005070BE">
        <w:rPr>
          <w:rFonts w:ascii="Arial" w:hAnsi="Arial" w:cs="Arial"/>
        </w:rPr>
        <w:t xml:space="preserve">, </w:t>
      </w:r>
      <w:r>
        <w:rPr>
          <w:rFonts w:ascii="Arial" w:hAnsi="Arial" w:cs="Arial"/>
        </w:rPr>
        <w:t xml:space="preserve">does not cover </w:t>
      </w:r>
      <w:r w:rsidRPr="005070BE">
        <w:rPr>
          <w:rFonts w:ascii="Arial" w:hAnsi="Arial" w:cs="Arial"/>
        </w:rPr>
        <w:t>flood damage</w:t>
      </w:r>
      <w:r>
        <w:rPr>
          <w:rFonts w:ascii="Arial" w:hAnsi="Arial" w:cs="Arial"/>
        </w:rPr>
        <w:t xml:space="preserve"> to your </w:t>
      </w:r>
      <w:r w:rsidR="00310BA3">
        <w:rPr>
          <w:rFonts w:ascii="Arial" w:hAnsi="Arial" w:cs="Arial"/>
        </w:rPr>
        <w:t>personal belongings</w:t>
      </w:r>
      <w:r w:rsidRPr="005070BE">
        <w:rPr>
          <w:rFonts w:ascii="Arial" w:hAnsi="Arial" w:cs="Arial"/>
        </w:rPr>
        <w:t>.</w:t>
      </w:r>
      <w:r>
        <w:rPr>
          <w:rFonts w:ascii="Arial" w:hAnsi="Arial" w:cs="Arial"/>
        </w:rPr>
        <w:t xml:space="preserve"> </w:t>
      </w:r>
      <w:r w:rsidR="00D06BD0">
        <w:rPr>
          <w:rFonts w:ascii="Arial" w:hAnsi="Arial" w:cs="Arial"/>
        </w:rPr>
        <w:t>Part</w:t>
      </w:r>
      <w:r>
        <w:rPr>
          <w:rFonts w:ascii="Arial" w:hAnsi="Arial" w:cs="Arial"/>
        </w:rPr>
        <w:t xml:space="preserve"> of </w:t>
      </w:r>
      <w:r w:rsidR="00D06BD0">
        <w:rPr>
          <w:rFonts w:ascii="Arial" w:hAnsi="Arial" w:cs="Arial"/>
        </w:rPr>
        <w:t xml:space="preserve">our responsibility to you is to </w:t>
      </w:r>
      <w:r>
        <w:rPr>
          <w:rFonts w:ascii="Arial" w:hAnsi="Arial" w:cs="Arial"/>
        </w:rPr>
        <w:t>help you select the proper protection for your total picture</w:t>
      </w:r>
      <w:r w:rsidR="00D06BD0">
        <w:rPr>
          <w:rFonts w:ascii="Arial" w:hAnsi="Arial" w:cs="Arial"/>
        </w:rPr>
        <w:t>.</w:t>
      </w:r>
      <w:r>
        <w:rPr>
          <w:rFonts w:ascii="Arial" w:hAnsi="Arial" w:cs="Arial"/>
        </w:rPr>
        <w:t xml:space="preserve"> I’d like to discuss how flood insurance may be </w:t>
      </w:r>
      <w:r w:rsidR="00CE0ADD">
        <w:rPr>
          <w:rFonts w:ascii="Arial" w:hAnsi="Arial" w:cs="Arial"/>
        </w:rPr>
        <w:t xml:space="preserve">an </w:t>
      </w:r>
      <w:r>
        <w:rPr>
          <w:rFonts w:ascii="Arial" w:hAnsi="Arial" w:cs="Arial"/>
        </w:rPr>
        <w:t xml:space="preserve">option for </w:t>
      </w:r>
      <w:r w:rsidR="00310BA3">
        <w:rPr>
          <w:rFonts w:ascii="Arial" w:hAnsi="Arial" w:cs="Arial"/>
        </w:rPr>
        <w:t>you</w:t>
      </w:r>
      <w:r>
        <w:rPr>
          <w:rFonts w:ascii="Arial" w:hAnsi="Arial" w:cs="Arial"/>
        </w:rPr>
        <w:t xml:space="preserve">. </w:t>
      </w:r>
    </w:p>
    <w:p w14:paraId="3705D2A9" w14:textId="77777777" w:rsidR="005678A2" w:rsidRDefault="005678A2" w:rsidP="005678A2">
      <w:pPr>
        <w:ind w:left="431" w:right="431"/>
        <w:rPr>
          <w:rFonts w:ascii="Arial" w:hAnsi="Arial" w:cs="Arial"/>
        </w:rPr>
      </w:pPr>
      <w:r>
        <w:rPr>
          <w:rFonts w:ascii="Arial" w:hAnsi="Arial" w:cs="Arial"/>
        </w:rPr>
        <w:t xml:space="preserve">A flood insurance policy is the best way to protect your home and personal belongings. </w:t>
      </w:r>
    </w:p>
    <w:tbl>
      <w:tblPr>
        <w:tblStyle w:val="TableGrid"/>
        <w:tblW w:w="0" w:type="auto"/>
        <w:tblInd w:w="43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23"/>
        <w:gridCol w:w="8416"/>
      </w:tblGrid>
      <w:tr w:rsidR="005678A2" w14:paraId="45C57CDC" w14:textId="77777777" w:rsidTr="00C935DE">
        <w:tc>
          <w:tcPr>
            <w:tcW w:w="1223" w:type="dxa"/>
            <w:vAlign w:val="center"/>
          </w:tcPr>
          <w:p w14:paraId="756F7CDA" w14:textId="77777777" w:rsidR="005678A2" w:rsidRDefault="005678A2" w:rsidP="00C935DE">
            <w:pPr>
              <w:ind w:right="431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bCs/>
                <w:noProof/>
                <w:color w:val="002060"/>
              </w:rPr>
              <w:drawing>
                <wp:inline distT="0" distB="0" distL="0" distR="0" wp14:anchorId="15F8AE53" wp14:editId="004473B5">
                  <wp:extent cx="365760" cy="365760"/>
                  <wp:effectExtent l="0" t="0" r="0" b="0"/>
                  <wp:docPr id="10" name="Graphic 10" descr="Informati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Information.svg"/>
                          <pic:cNvPicPr/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5760" cy="3657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16" w:type="dxa"/>
          </w:tcPr>
          <w:p w14:paraId="5115A0C5" w14:textId="77777777" w:rsidR="005678A2" w:rsidRPr="00250B62" w:rsidRDefault="005678A2" w:rsidP="00C935DE">
            <w:pPr>
              <w:spacing w:after="120"/>
              <w:rPr>
                <w:rFonts w:ascii="Arial" w:hAnsi="Arial" w:cs="Arial"/>
                <w:b/>
                <w:bCs/>
              </w:rPr>
            </w:pPr>
            <w:r w:rsidRPr="00A5065C">
              <w:rPr>
                <w:rFonts w:ascii="Arial" w:hAnsi="Arial" w:cs="Arial"/>
                <w:b/>
                <w:bCs/>
                <w:color w:val="002060"/>
              </w:rPr>
              <w:t xml:space="preserve">Just one inch of water in an average-sized home can cause </w:t>
            </w:r>
            <w:r w:rsidR="00310BA3">
              <w:rPr>
                <w:rFonts w:ascii="Arial" w:hAnsi="Arial" w:cs="Arial"/>
                <w:b/>
                <w:bCs/>
                <w:color w:val="002060"/>
              </w:rPr>
              <w:t>significant damage to your personal property</w:t>
            </w:r>
          </w:p>
        </w:tc>
      </w:tr>
      <w:tr w:rsidR="005678A2" w14:paraId="61DE658A" w14:textId="77777777" w:rsidTr="00C935DE">
        <w:tc>
          <w:tcPr>
            <w:tcW w:w="1223" w:type="dxa"/>
            <w:vAlign w:val="center"/>
          </w:tcPr>
          <w:p w14:paraId="4453CEDA" w14:textId="77777777" w:rsidR="005678A2" w:rsidRDefault="005678A2" w:rsidP="00C935DE">
            <w:pPr>
              <w:ind w:right="431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bCs/>
                <w:noProof/>
                <w:color w:val="002060"/>
              </w:rPr>
              <w:drawing>
                <wp:inline distT="0" distB="0" distL="0" distR="0" wp14:anchorId="5D179A27" wp14:editId="6D81BB3C">
                  <wp:extent cx="365760" cy="365760"/>
                  <wp:effectExtent l="0" t="0" r="0" b="0"/>
                  <wp:docPr id="13" name="Graphic 13" descr="Map with pi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MapWithPin.svg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5760" cy="3657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16" w:type="dxa"/>
          </w:tcPr>
          <w:p w14:paraId="5E334D3F" w14:textId="1E36234C" w:rsidR="005678A2" w:rsidRDefault="005678A2" w:rsidP="00C935DE">
            <w:pPr>
              <w:ind w:right="431"/>
              <w:rPr>
                <w:rFonts w:ascii="Arial" w:hAnsi="Arial" w:cs="Arial"/>
                <w:b/>
                <w:bCs/>
                <w:color w:val="002060"/>
              </w:rPr>
            </w:pPr>
            <w:r w:rsidRPr="00A5065C">
              <w:rPr>
                <w:rFonts w:ascii="Arial" w:hAnsi="Arial" w:cs="Arial"/>
                <w:b/>
                <w:bCs/>
                <w:color w:val="002060"/>
              </w:rPr>
              <w:t xml:space="preserve">Flooding can happen anywhere, not just in </w:t>
            </w:r>
            <w:r>
              <w:rPr>
                <w:rFonts w:ascii="Arial" w:hAnsi="Arial" w:cs="Arial"/>
                <w:b/>
                <w:bCs/>
                <w:color w:val="002060"/>
              </w:rPr>
              <w:t xml:space="preserve">“high-risk” flood </w:t>
            </w:r>
            <w:r w:rsidR="008B18E1">
              <w:rPr>
                <w:rFonts w:ascii="Arial" w:hAnsi="Arial" w:cs="Arial"/>
                <w:b/>
                <w:bCs/>
                <w:color w:val="002060"/>
              </w:rPr>
              <w:t>areas</w:t>
            </w:r>
          </w:p>
          <w:p w14:paraId="0C779010" w14:textId="77777777" w:rsidR="00846B20" w:rsidRPr="00846B20" w:rsidRDefault="00846B20" w:rsidP="005678A2">
            <w:pPr>
              <w:numPr>
                <w:ilvl w:val="1"/>
                <w:numId w:val="1"/>
              </w:numPr>
              <w:tabs>
                <w:tab w:val="clear" w:pos="1440"/>
                <w:tab w:val="num" w:pos="1151"/>
              </w:tabs>
              <w:spacing w:after="120" w:line="240" w:lineRule="auto"/>
              <w:ind w:left="1151"/>
              <w:rPr>
                <w:rFonts w:ascii="Arial" w:hAnsi="Arial" w:cs="Arial"/>
                <w:bCs/>
              </w:rPr>
            </w:pPr>
            <w:r w:rsidRPr="00846B20">
              <w:rPr>
                <w:rFonts w:ascii="Arial" w:hAnsi="Arial" w:cs="Arial"/>
                <w:bCs/>
              </w:rPr>
              <w:t>Low risk doesn’t mean no risk.</w:t>
            </w:r>
          </w:p>
        </w:tc>
      </w:tr>
      <w:tr w:rsidR="00811A26" w14:paraId="1CDD6FE9" w14:textId="77777777" w:rsidTr="00C935DE">
        <w:tc>
          <w:tcPr>
            <w:tcW w:w="1223" w:type="dxa"/>
            <w:vAlign w:val="center"/>
          </w:tcPr>
          <w:p w14:paraId="2BEA5406" w14:textId="77777777" w:rsidR="00811A26" w:rsidRDefault="00811A26" w:rsidP="00811A26">
            <w:pPr>
              <w:ind w:right="431"/>
              <w:rPr>
                <w:rFonts w:ascii="Arial" w:hAnsi="Arial" w:cs="Arial"/>
              </w:rPr>
            </w:pPr>
          </w:p>
        </w:tc>
        <w:tc>
          <w:tcPr>
            <w:tcW w:w="8416" w:type="dxa"/>
          </w:tcPr>
          <w:p w14:paraId="57A62B71" w14:textId="77777777" w:rsidR="00811A26" w:rsidRDefault="00811A26" w:rsidP="00C935DE">
            <w:pPr>
              <w:ind w:right="431"/>
              <w:rPr>
                <w:rFonts w:ascii="Arial" w:hAnsi="Arial" w:cs="Arial"/>
              </w:rPr>
            </w:pPr>
          </w:p>
        </w:tc>
      </w:tr>
    </w:tbl>
    <w:p w14:paraId="761AF9A9" w14:textId="77777777" w:rsidR="005678A2" w:rsidRDefault="00D06BD0" w:rsidP="005678A2">
      <w:pPr>
        <w:ind w:left="338"/>
        <w:rPr>
          <w:rFonts w:ascii="Arial" w:hAnsi="Arial" w:cs="Arial"/>
        </w:rPr>
      </w:pPr>
      <w:r>
        <w:rPr>
          <w:rFonts w:ascii="Arial" w:hAnsi="Arial" w:cs="Arial"/>
        </w:rPr>
        <w:t>We</w:t>
      </w:r>
      <w:r w:rsidR="005678A2" w:rsidRPr="00EE2A3A">
        <w:rPr>
          <w:rFonts w:ascii="Arial" w:hAnsi="Arial" w:cs="Arial"/>
        </w:rPr>
        <w:t xml:space="preserve"> are here to weather the storms together</w:t>
      </w:r>
      <w:r w:rsidR="005678A2">
        <w:rPr>
          <w:rFonts w:ascii="Arial" w:hAnsi="Arial" w:cs="Arial"/>
        </w:rPr>
        <w:t xml:space="preserve">. Please reach out to me at </w:t>
      </w:r>
      <w:sdt>
        <w:sdtPr>
          <w:rPr>
            <w:rFonts w:ascii="Arial" w:hAnsi="Arial" w:cs="Arial"/>
          </w:rPr>
          <w:id w:val="-905457125"/>
          <w:placeholder>
            <w:docPart w:val="1A54E9F061EC46EFA3770DE739799EA2"/>
          </w:placeholder>
          <w:showingPlcHdr/>
        </w:sdtPr>
        <w:sdtEndPr/>
        <w:sdtContent>
          <w:r w:rsidR="005678A2">
            <w:rPr>
              <w:rStyle w:val="PlaceholderText"/>
            </w:rPr>
            <w:t>Agent email address</w:t>
          </w:r>
        </w:sdtContent>
      </w:sdt>
      <w:r w:rsidR="005678A2">
        <w:rPr>
          <w:rFonts w:ascii="Arial" w:hAnsi="Arial" w:cs="Arial"/>
        </w:rPr>
        <w:t xml:space="preserve">, call me directly at </w:t>
      </w:r>
      <w:sdt>
        <w:sdtPr>
          <w:rPr>
            <w:rFonts w:ascii="Arial" w:hAnsi="Arial" w:cs="Arial"/>
          </w:rPr>
          <w:id w:val="2049870341"/>
          <w:placeholder>
            <w:docPart w:val="4C541C398E4E449B9765ED1A4AFD61C1"/>
          </w:placeholder>
          <w:showingPlcHdr/>
        </w:sdtPr>
        <w:sdtEndPr/>
        <w:sdtContent>
          <w:r w:rsidR="005678A2">
            <w:rPr>
              <w:rStyle w:val="PlaceholderText"/>
            </w:rPr>
            <w:t>Agent phone number</w:t>
          </w:r>
        </w:sdtContent>
      </w:sdt>
      <w:r w:rsidR="005678A2">
        <w:rPr>
          <w:rFonts w:ascii="Arial" w:hAnsi="Arial" w:cs="Arial"/>
        </w:rPr>
        <w:t xml:space="preserve"> or stop in when you’re in the neighborhood.</w:t>
      </w:r>
    </w:p>
    <w:p w14:paraId="03E8B532" w14:textId="77777777" w:rsidR="005678A2" w:rsidRDefault="005678A2" w:rsidP="005678A2">
      <w:pPr>
        <w:ind w:left="338"/>
        <w:rPr>
          <w:rFonts w:ascii="Arial" w:hAnsi="Arial" w:cs="Arial"/>
        </w:rPr>
      </w:pPr>
      <w:r>
        <w:rPr>
          <w:rFonts w:ascii="Arial" w:hAnsi="Arial" w:cs="Arial"/>
        </w:rPr>
        <w:t>Best,</w:t>
      </w:r>
    </w:p>
    <w:tbl>
      <w:tblPr>
        <w:tblStyle w:val="TableGrid"/>
        <w:tblW w:w="0" w:type="auto"/>
        <w:tblInd w:w="33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32"/>
        <w:gridCol w:w="6780"/>
      </w:tblGrid>
      <w:tr w:rsidR="005678A2" w14:paraId="72568A12" w14:textId="77777777" w:rsidTr="005678A2">
        <w:sdt>
          <w:sdtPr>
            <w:rPr>
              <w:rFonts w:ascii="Arial" w:hAnsi="Arial" w:cs="Arial"/>
            </w:rPr>
            <w:alias w:val="Agent Picture"/>
            <w:tag w:val="Agent Picture"/>
            <w:id w:val="-1619992647"/>
            <w:showingPlcHdr/>
            <w:picture/>
          </w:sdtPr>
          <w:sdtEndPr/>
          <w:sdtContent>
            <w:tc>
              <w:tcPr>
                <w:tcW w:w="2232" w:type="dxa"/>
                <w:vMerge w:val="restart"/>
              </w:tcPr>
              <w:p w14:paraId="117BE8C1" w14:textId="77777777" w:rsidR="005678A2" w:rsidRDefault="005678A2" w:rsidP="00C935DE">
                <w:pPr>
                  <w:rPr>
                    <w:rFonts w:ascii="Arial" w:hAnsi="Arial" w:cs="Arial"/>
                  </w:rPr>
                </w:pPr>
                <w:r>
                  <w:rPr>
                    <w:rFonts w:ascii="Arial" w:hAnsi="Arial" w:cs="Arial"/>
                    <w:noProof/>
                  </w:rPr>
                  <w:drawing>
                    <wp:inline distT="0" distB="0" distL="0" distR="0" wp14:anchorId="24F8D8B2" wp14:editId="799DEDB7">
                      <wp:extent cx="1280160" cy="1280160"/>
                      <wp:effectExtent l="0" t="0" r="0" b="0"/>
                      <wp:docPr id="2" name="Picture 2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2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9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280160" cy="128016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707077214"/>
            <w:placeholder>
              <w:docPart w:val="A67BE4FCE72242A7A332730D15A49A06"/>
            </w:placeholder>
            <w:showingPlcHdr/>
          </w:sdtPr>
          <w:sdtEndPr/>
          <w:sdtContent>
            <w:tc>
              <w:tcPr>
                <w:tcW w:w="6780" w:type="dxa"/>
              </w:tcPr>
              <w:p w14:paraId="599CE052" w14:textId="77777777" w:rsidR="005678A2" w:rsidRDefault="005678A2" w:rsidP="00C935DE">
                <w:pPr>
                  <w:rPr>
                    <w:rFonts w:ascii="Arial" w:hAnsi="Arial" w:cs="Arial"/>
                  </w:rPr>
                </w:pPr>
                <w:r>
                  <w:rPr>
                    <w:rStyle w:val="PlaceholderText"/>
                  </w:rPr>
                  <w:t>Agent name here</w:t>
                </w:r>
                <w:r w:rsidRPr="003B4E89">
                  <w:rPr>
                    <w:rStyle w:val="PlaceholderText"/>
                  </w:rPr>
                  <w:t>.</w:t>
                </w:r>
              </w:p>
            </w:tc>
          </w:sdtContent>
        </w:sdt>
      </w:tr>
      <w:tr w:rsidR="005678A2" w14:paraId="4E098742" w14:textId="77777777" w:rsidTr="005678A2">
        <w:tc>
          <w:tcPr>
            <w:tcW w:w="2232" w:type="dxa"/>
            <w:vMerge/>
          </w:tcPr>
          <w:p w14:paraId="7CFBBE09" w14:textId="77777777" w:rsidR="005678A2" w:rsidRDefault="005678A2" w:rsidP="00C935DE">
            <w:pPr>
              <w:rPr>
                <w:rFonts w:ascii="Arial" w:hAnsi="Arial" w:cs="Arial"/>
              </w:rPr>
            </w:pPr>
          </w:p>
        </w:tc>
        <w:sdt>
          <w:sdtPr>
            <w:rPr>
              <w:rFonts w:ascii="Arial" w:hAnsi="Arial" w:cs="Arial"/>
            </w:rPr>
            <w:alias w:val="Digi Sign"/>
            <w:tag w:val="Digi Sign"/>
            <w:id w:val="-1651280502"/>
            <w:showingPlcHdr/>
            <w:picture/>
          </w:sdtPr>
          <w:sdtEndPr/>
          <w:sdtContent>
            <w:tc>
              <w:tcPr>
                <w:tcW w:w="6780" w:type="dxa"/>
              </w:tcPr>
              <w:p w14:paraId="60B655E1" w14:textId="77777777" w:rsidR="005678A2" w:rsidRDefault="005678A2" w:rsidP="00C935DE">
                <w:pPr>
                  <w:rPr>
                    <w:rFonts w:ascii="Arial" w:hAnsi="Arial" w:cs="Arial"/>
                  </w:rPr>
                </w:pPr>
                <w:r>
                  <w:rPr>
                    <w:rFonts w:ascii="Arial" w:hAnsi="Arial" w:cs="Arial"/>
                    <w:noProof/>
                  </w:rPr>
                  <w:drawing>
                    <wp:inline distT="0" distB="0" distL="0" distR="0" wp14:anchorId="3AB58981" wp14:editId="6168F5CC">
                      <wp:extent cx="2286000" cy="457200"/>
                      <wp:effectExtent l="0" t="0" r="0" b="0"/>
                      <wp:docPr id="1" name="Picture 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3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9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2286000" cy="4572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</w:tr>
      <w:tr w:rsidR="005678A2" w14:paraId="0F17DA34" w14:textId="77777777" w:rsidTr="005678A2">
        <w:tc>
          <w:tcPr>
            <w:tcW w:w="2232" w:type="dxa"/>
            <w:vMerge/>
          </w:tcPr>
          <w:p w14:paraId="5E96C5BE" w14:textId="77777777" w:rsidR="005678A2" w:rsidRDefault="005678A2" w:rsidP="00C935DE">
            <w:pPr>
              <w:rPr>
                <w:rFonts w:ascii="Arial" w:hAnsi="Arial" w:cs="Arial"/>
              </w:rPr>
            </w:pPr>
          </w:p>
        </w:tc>
        <w:tc>
          <w:tcPr>
            <w:tcW w:w="6780" w:type="dxa"/>
          </w:tcPr>
          <w:sdt>
            <w:sdtPr>
              <w:rPr>
                <w:rFonts w:ascii="Arial" w:hAnsi="Arial" w:cs="Arial"/>
              </w:rPr>
              <w:id w:val="1223556998"/>
              <w:placeholder>
                <w:docPart w:val="F95EC3DCBCCC4EAF9D8B231F61843341"/>
              </w:placeholder>
              <w:showingPlcHdr/>
            </w:sdtPr>
            <w:sdtEndPr/>
            <w:sdtContent>
              <w:p w14:paraId="592CF0E6" w14:textId="77777777" w:rsidR="005678A2" w:rsidRDefault="005678A2" w:rsidP="00C935DE">
                <w:pPr>
                  <w:rPr>
                    <w:rFonts w:ascii="Arial" w:hAnsi="Arial" w:cs="Arial"/>
                  </w:rPr>
                </w:pPr>
                <w:r>
                  <w:rPr>
                    <w:rStyle w:val="PlaceholderText"/>
                  </w:rPr>
                  <w:t>Agent Phone Number</w:t>
                </w:r>
                <w:r w:rsidRPr="003B4E89">
                  <w:rPr>
                    <w:rStyle w:val="PlaceholderText"/>
                  </w:rPr>
                  <w:t>.</w:t>
                </w:r>
              </w:p>
            </w:sdtContent>
          </w:sdt>
          <w:sdt>
            <w:sdtPr>
              <w:rPr>
                <w:rFonts w:ascii="Arial" w:hAnsi="Arial" w:cs="Arial"/>
              </w:rPr>
              <w:id w:val="940028215"/>
              <w:placeholder>
                <w:docPart w:val="AB7F8482A1234C28A896A1CBC205265E"/>
              </w:placeholder>
              <w:showingPlcHdr/>
            </w:sdtPr>
            <w:sdtEndPr/>
            <w:sdtContent>
              <w:p w14:paraId="2C229075" w14:textId="77777777" w:rsidR="005678A2" w:rsidRDefault="005678A2" w:rsidP="00C935DE">
                <w:pPr>
                  <w:rPr>
                    <w:rFonts w:ascii="Arial" w:hAnsi="Arial" w:cs="Arial"/>
                  </w:rPr>
                </w:pPr>
                <w:r>
                  <w:rPr>
                    <w:rStyle w:val="PlaceholderText"/>
                  </w:rPr>
                  <w:t>Agent Email Address</w:t>
                </w:r>
                <w:r w:rsidRPr="003B4E89">
                  <w:rPr>
                    <w:rStyle w:val="PlaceholderText"/>
                  </w:rPr>
                  <w:t>.</w:t>
                </w:r>
              </w:p>
            </w:sdtContent>
          </w:sdt>
          <w:sdt>
            <w:sdtPr>
              <w:rPr>
                <w:rFonts w:ascii="Arial" w:hAnsi="Arial" w:cs="Arial"/>
              </w:rPr>
              <w:id w:val="-271865958"/>
              <w:placeholder>
                <w:docPart w:val="6AD0937AE2834513BF98232B3B3EE9A9"/>
              </w:placeholder>
              <w:showingPlcHdr/>
            </w:sdtPr>
            <w:sdtEndPr/>
            <w:sdtContent>
              <w:p w14:paraId="450C975E" w14:textId="77777777" w:rsidR="005678A2" w:rsidRDefault="005678A2" w:rsidP="00C935DE">
                <w:pPr>
                  <w:rPr>
                    <w:rFonts w:ascii="Arial" w:hAnsi="Arial" w:cs="Arial"/>
                  </w:rPr>
                </w:pPr>
                <w:r>
                  <w:rPr>
                    <w:rStyle w:val="PlaceholderText"/>
                  </w:rPr>
                  <w:t>Office Address here</w:t>
                </w:r>
                <w:r w:rsidRPr="003B4E89">
                  <w:rPr>
                    <w:rStyle w:val="PlaceholderText"/>
                  </w:rPr>
                  <w:t>.</w:t>
                </w:r>
              </w:p>
            </w:sdtContent>
          </w:sdt>
        </w:tc>
      </w:tr>
    </w:tbl>
    <w:p w14:paraId="211AA355" w14:textId="77777777" w:rsidR="00C14637" w:rsidRDefault="00C14637" w:rsidP="005678A2"/>
    <w:sectPr w:rsidR="00C14637" w:rsidSect="005678A2">
      <w:pgSz w:w="12240" w:h="15840"/>
      <w:pgMar w:top="1080" w:right="1080" w:bottom="108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854092B"/>
    <w:multiLevelType w:val="hybridMultilevel"/>
    <w:tmpl w:val="ED1A9678"/>
    <w:lvl w:ilvl="0" w:tplc="FF5634D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407AE3FC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BD56097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E190D3E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CACEF98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356CF92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4030DD3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ECFE7BE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E9AE67CC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A1sTAxMzY1szC2MLJU0lEKTi0uzszPAykwrAUAhEoeFCwAAAA="/>
  </w:docVars>
  <w:rsids>
    <w:rsidRoot w:val="005678A2"/>
    <w:rsid w:val="00310BA3"/>
    <w:rsid w:val="003749A4"/>
    <w:rsid w:val="00541F51"/>
    <w:rsid w:val="005678A2"/>
    <w:rsid w:val="00811A26"/>
    <w:rsid w:val="00825F54"/>
    <w:rsid w:val="00846B20"/>
    <w:rsid w:val="008B18E1"/>
    <w:rsid w:val="00C14637"/>
    <w:rsid w:val="00CE0ADD"/>
    <w:rsid w:val="00D06B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275E24"/>
  <w15:chartTrackingRefBased/>
  <w15:docId w15:val="{3DB1B73A-2C95-4B43-8ED4-E6BE73A5A2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 w:uiPriority="67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678A2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678A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67"/>
    <w:semiHidden/>
    <w:rsid w:val="005678A2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sv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svg"/><Relationship Id="rId11" Type="http://schemas.openxmlformats.org/officeDocument/2006/relationships/glossaryDocument" Target="glossary/document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6737E7E0C39B47C3B44B34D63511E1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D3E78B-7AE1-46D4-8458-D8BDEA929395}"/>
      </w:docPartPr>
      <w:docPartBody>
        <w:p w:rsidR="00E179C3" w:rsidRDefault="001A413B" w:rsidP="001A413B">
          <w:pPr>
            <w:pStyle w:val="6737E7E0C39B47C3B44B34D63511E1FF"/>
          </w:pPr>
          <w:r w:rsidRPr="003B4E8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A54E9F061EC46EFA3770DE739799E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82E39D-1254-4ED6-A318-9CE8F419B227}"/>
      </w:docPartPr>
      <w:docPartBody>
        <w:p w:rsidR="00E179C3" w:rsidRDefault="001A413B" w:rsidP="001A413B">
          <w:pPr>
            <w:pStyle w:val="1A54E9F061EC46EFA3770DE739799EA2"/>
          </w:pPr>
          <w:r>
            <w:rPr>
              <w:rStyle w:val="PlaceholderText"/>
            </w:rPr>
            <w:t>Agent email address</w:t>
          </w:r>
        </w:p>
      </w:docPartBody>
    </w:docPart>
    <w:docPart>
      <w:docPartPr>
        <w:name w:val="4C541C398E4E449B9765ED1A4AFD61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BF2AE1-3037-456F-BCBF-ED003CCF63CC}"/>
      </w:docPartPr>
      <w:docPartBody>
        <w:p w:rsidR="00E179C3" w:rsidRDefault="001A413B" w:rsidP="001A413B">
          <w:pPr>
            <w:pStyle w:val="4C541C398E4E449B9765ED1A4AFD61C1"/>
          </w:pPr>
          <w:r>
            <w:rPr>
              <w:rStyle w:val="PlaceholderText"/>
            </w:rPr>
            <w:t>Agent phone number</w:t>
          </w:r>
        </w:p>
      </w:docPartBody>
    </w:docPart>
    <w:docPart>
      <w:docPartPr>
        <w:name w:val="A67BE4FCE72242A7A332730D15A49A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6A8EDC-CE82-462D-88A9-03AD4A423453}"/>
      </w:docPartPr>
      <w:docPartBody>
        <w:p w:rsidR="00E179C3" w:rsidRDefault="001A413B" w:rsidP="001A413B">
          <w:pPr>
            <w:pStyle w:val="A67BE4FCE72242A7A332730D15A49A06"/>
          </w:pPr>
          <w:r>
            <w:rPr>
              <w:rStyle w:val="PlaceholderText"/>
            </w:rPr>
            <w:t>Agent name here</w:t>
          </w:r>
          <w:r w:rsidRPr="003B4E89">
            <w:rPr>
              <w:rStyle w:val="PlaceholderText"/>
            </w:rPr>
            <w:t>.</w:t>
          </w:r>
        </w:p>
      </w:docPartBody>
    </w:docPart>
    <w:docPart>
      <w:docPartPr>
        <w:name w:val="F95EC3DCBCCC4EAF9D8B231F618433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483A6B-357A-4160-9D4B-1E4E66DBF4AE}"/>
      </w:docPartPr>
      <w:docPartBody>
        <w:p w:rsidR="00E179C3" w:rsidRDefault="001A413B" w:rsidP="001A413B">
          <w:pPr>
            <w:pStyle w:val="F95EC3DCBCCC4EAF9D8B231F61843341"/>
          </w:pPr>
          <w:r>
            <w:rPr>
              <w:rStyle w:val="PlaceholderText"/>
            </w:rPr>
            <w:t>Agent Phone Number</w:t>
          </w:r>
          <w:r w:rsidRPr="003B4E89">
            <w:rPr>
              <w:rStyle w:val="PlaceholderText"/>
            </w:rPr>
            <w:t>.</w:t>
          </w:r>
        </w:p>
      </w:docPartBody>
    </w:docPart>
    <w:docPart>
      <w:docPartPr>
        <w:name w:val="AB7F8482A1234C28A896A1CBC20526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F30D19-88E9-43DC-A9A0-6170839E1F06}"/>
      </w:docPartPr>
      <w:docPartBody>
        <w:p w:rsidR="00E179C3" w:rsidRDefault="001A413B" w:rsidP="001A413B">
          <w:pPr>
            <w:pStyle w:val="AB7F8482A1234C28A896A1CBC205265E"/>
          </w:pPr>
          <w:r>
            <w:rPr>
              <w:rStyle w:val="PlaceholderText"/>
            </w:rPr>
            <w:t>Agent Email Address</w:t>
          </w:r>
          <w:r w:rsidRPr="003B4E89">
            <w:rPr>
              <w:rStyle w:val="PlaceholderText"/>
            </w:rPr>
            <w:t>.</w:t>
          </w:r>
        </w:p>
      </w:docPartBody>
    </w:docPart>
    <w:docPart>
      <w:docPartPr>
        <w:name w:val="6AD0937AE2834513BF98232B3B3EE9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AC54D0-67A7-49E4-B8EE-474124DEA04E}"/>
      </w:docPartPr>
      <w:docPartBody>
        <w:p w:rsidR="00E179C3" w:rsidRDefault="001A413B" w:rsidP="001A413B">
          <w:pPr>
            <w:pStyle w:val="6AD0937AE2834513BF98232B3B3EE9A9"/>
          </w:pPr>
          <w:r>
            <w:rPr>
              <w:rStyle w:val="PlaceholderText"/>
            </w:rPr>
            <w:t>Office Address here</w:t>
          </w:r>
          <w:r w:rsidRPr="003B4E89">
            <w:rPr>
              <w:rStyle w:val="PlaceholderText"/>
            </w:rPr>
            <w:t>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A413B"/>
    <w:rsid w:val="00193AA2"/>
    <w:rsid w:val="001A413B"/>
    <w:rsid w:val="002A7D22"/>
    <w:rsid w:val="00E179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 w:uiPriority="67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67"/>
    <w:semiHidden/>
    <w:rsid w:val="001A413B"/>
    <w:rPr>
      <w:color w:val="808080"/>
    </w:rPr>
  </w:style>
  <w:style w:type="paragraph" w:customStyle="1" w:styleId="6737E7E0C39B47C3B44B34D63511E1FF">
    <w:name w:val="6737E7E0C39B47C3B44B34D63511E1FF"/>
    <w:rsid w:val="001A413B"/>
  </w:style>
  <w:style w:type="paragraph" w:customStyle="1" w:styleId="1A54E9F061EC46EFA3770DE739799EA2">
    <w:name w:val="1A54E9F061EC46EFA3770DE739799EA2"/>
    <w:rsid w:val="001A413B"/>
  </w:style>
  <w:style w:type="paragraph" w:customStyle="1" w:styleId="4C541C398E4E449B9765ED1A4AFD61C1">
    <w:name w:val="4C541C398E4E449B9765ED1A4AFD61C1"/>
    <w:rsid w:val="001A413B"/>
  </w:style>
  <w:style w:type="paragraph" w:customStyle="1" w:styleId="A67BE4FCE72242A7A332730D15A49A06">
    <w:name w:val="A67BE4FCE72242A7A332730D15A49A06"/>
    <w:rsid w:val="001A413B"/>
  </w:style>
  <w:style w:type="paragraph" w:customStyle="1" w:styleId="F95EC3DCBCCC4EAF9D8B231F61843341">
    <w:name w:val="F95EC3DCBCCC4EAF9D8B231F61843341"/>
    <w:rsid w:val="001A413B"/>
  </w:style>
  <w:style w:type="paragraph" w:customStyle="1" w:styleId="AB7F8482A1234C28A896A1CBC205265E">
    <w:name w:val="AB7F8482A1234C28A896A1CBC205265E"/>
    <w:rsid w:val="001A413B"/>
  </w:style>
  <w:style w:type="paragraph" w:customStyle="1" w:styleId="6AD0937AE2834513BF98232B3B3EE9A9">
    <w:name w:val="6AD0937AE2834513BF98232B3B3EE9A9"/>
    <w:rsid w:val="001A413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62</Words>
  <Characters>929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owell, Michelle</dc:creator>
  <cp:keywords/>
  <dc:description/>
  <cp:lastModifiedBy>Powell, Michelle</cp:lastModifiedBy>
  <cp:revision>3</cp:revision>
  <dcterms:created xsi:type="dcterms:W3CDTF">2021-08-20T21:53:00Z</dcterms:created>
  <dcterms:modified xsi:type="dcterms:W3CDTF">2021-08-20T21:54:00Z</dcterms:modified>
</cp:coreProperties>
</file>